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2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0"/>
        <w:gridCol w:w="9158"/>
      </w:tblGrid>
      <w:tr w:rsidR="000B3EF0" w:rsidRPr="000B3EF0" w14:paraId="660B1444" w14:textId="77777777" w:rsidTr="2C379BAF">
        <w:tc>
          <w:tcPr>
            <w:tcW w:w="1092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C196A2D" w14:textId="496977AC" w:rsidR="000B3EF0" w:rsidRPr="000B3EF0" w:rsidRDefault="03D167FE" w:rsidP="101F598B">
            <w:pPr>
              <w:spacing w:after="0" w:line="240" w:lineRule="auto"/>
              <w:jc w:val="center"/>
              <w:textAlignment w:val="baseline"/>
              <w:rPr>
                <w:rFonts w:ascii="Arial" w:eastAsia="Arial" w:hAnsi="Arial" w:cs="Arial"/>
                <w:sz w:val="18"/>
                <w:szCs w:val="18"/>
              </w:rPr>
            </w:pPr>
            <w:r w:rsidRPr="42B3DFD3">
              <w:rPr>
                <w:rFonts w:ascii="Arial" w:eastAsia="Arial" w:hAnsi="Arial" w:cs="Arial"/>
                <w:b/>
                <w:bCs/>
                <w:sz w:val="32"/>
                <w:szCs w:val="32"/>
              </w:rPr>
              <w:t>August</w:t>
            </w:r>
            <w:r w:rsidR="000B3EF0" w:rsidRPr="42B3DFD3">
              <w:rPr>
                <w:rFonts w:ascii="Arial" w:eastAsia="Arial" w:hAnsi="Arial" w:cs="Arial"/>
                <w:b/>
                <w:bCs/>
                <w:sz w:val="32"/>
                <w:szCs w:val="32"/>
              </w:rPr>
              <w:t> Purposeful Programming</w:t>
            </w:r>
            <w:r w:rsidR="000B3EF0" w:rsidRPr="42B3DFD3">
              <w:rPr>
                <w:rFonts w:ascii="Arial" w:eastAsia="Arial" w:hAnsi="Arial" w:cs="Arial"/>
                <w:sz w:val="32"/>
                <w:szCs w:val="32"/>
              </w:rPr>
              <w:t> </w:t>
            </w:r>
          </w:p>
        </w:tc>
      </w:tr>
      <w:tr w:rsidR="139F52D6" w14:paraId="47B0FC21" w14:textId="77777777" w:rsidTr="2C379BAF">
        <w:tc>
          <w:tcPr>
            <w:tcW w:w="1092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F0EB735" w14:textId="7C789F37" w:rsidR="70E56298" w:rsidRDefault="70E56298" w:rsidP="101F598B">
            <w:pPr>
              <w:spacing w:after="0" w:line="240" w:lineRule="auto"/>
              <w:ind w:left="-360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</w:p>
          <w:p w14:paraId="09F7D9DC" w14:textId="44EF7E9F" w:rsidR="139F52D6" w:rsidRPr="00A77A1C" w:rsidRDefault="006670C7" w:rsidP="483A9A80">
            <w:pPr>
              <w:spacing w:line="240" w:lineRule="auto"/>
              <w:ind w:left="360"/>
              <w:rPr>
                <w:rFonts w:ascii="Arial" w:eastAsia="Arial" w:hAnsi="Arial" w:cs="Arial"/>
                <w:sz w:val="26"/>
                <w:szCs w:val="26"/>
              </w:rPr>
            </w:pPr>
            <w:r w:rsidRPr="483A9A80">
              <w:rPr>
                <w:rStyle w:val="normaltextrun"/>
                <w:rFonts w:ascii="Arial" w:hAnsi="Arial" w:cs="Arial"/>
                <w:b/>
                <w:bCs/>
                <w:sz w:val="26"/>
                <w:szCs w:val="26"/>
              </w:rPr>
              <w:t>Explorations in Mindfulness</w:t>
            </w:r>
            <w:r w:rsidRPr="483A9A80">
              <w:rPr>
                <w:rStyle w:val="normaltextrun"/>
                <w:rFonts w:ascii="Arial" w:hAnsi="Arial" w:cs="Arial"/>
                <w:sz w:val="26"/>
                <w:szCs w:val="26"/>
              </w:rPr>
              <w:t xml:space="preserve"> is a multi-session mindfulness and meditation program powered by Masterpiece that discusses the science-backed benefits of developing a mindfulness practice. New practitioners will learn the foundations for meditation, and seasoned meditators will leave with tools for deepening their existing practice.</w:t>
            </w:r>
          </w:p>
          <w:p w14:paraId="6317CB20" w14:textId="02DB0049" w:rsidR="139F52D6" w:rsidRPr="00A77A1C" w:rsidRDefault="139F52D6" w:rsidP="483A9A80">
            <w:pPr>
              <w:spacing w:line="240" w:lineRule="auto"/>
              <w:ind w:left="360"/>
              <w:rPr>
                <w:rStyle w:val="normaltextrun"/>
                <w:rFonts w:ascii="Arial" w:hAnsi="Arial" w:cs="Arial"/>
                <w:sz w:val="26"/>
                <w:szCs w:val="26"/>
              </w:rPr>
            </w:pPr>
          </w:p>
        </w:tc>
      </w:tr>
      <w:tr w:rsidR="000B3EF0" w:rsidRPr="000B3EF0" w14:paraId="51DD7E85" w14:textId="77777777" w:rsidTr="2C379BAF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155F53" w14:textId="77777777" w:rsidR="000B3EF0" w:rsidRPr="000B3EF0" w:rsidRDefault="000B3EF0" w:rsidP="101F598B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DAY </w:t>
            </w:r>
          </w:p>
        </w:tc>
        <w:tc>
          <w:tcPr>
            <w:tcW w:w="915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8F6DF34" w14:textId="77777777" w:rsidR="000B3EF0" w:rsidRPr="000B3EF0" w:rsidRDefault="000B3EF0" w:rsidP="101F598B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CELEBRATION IDEAS AND RESOURCES </w:t>
            </w:r>
          </w:p>
        </w:tc>
      </w:tr>
      <w:tr w:rsidR="000B3EF0" w:rsidRPr="000B3EF0" w14:paraId="3F0731F1" w14:textId="77777777" w:rsidTr="2C379BAF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7B84ABC" w14:textId="11F39C40" w:rsidR="00A4763C" w:rsidRPr="00B52DEF" w:rsidRDefault="6F067A39" w:rsidP="101F598B">
            <w:pPr>
              <w:spacing w:after="0" w:line="240" w:lineRule="auto"/>
              <w:textAlignment w:val="baseline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B52D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August 6</w:t>
            </w:r>
            <w:r w:rsidR="0AA1F5D7" w:rsidRPr="00B52DEF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="0AA1F5D7" w:rsidRPr="00B52D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: </w:t>
            </w:r>
            <w:r w:rsidR="6A7106C8" w:rsidRPr="00B52DEF">
              <w:rPr>
                <w:rFonts w:ascii="Arial" w:eastAsia="Arial" w:hAnsi="Arial" w:cs="Arial"/>
                <w:b/>
                <w:bCs/>
                <w:sz w:val="24"/>
                <w:szCs w:val="24"/>
              </w:rPr>
              <w:t>International Beer Day</w:t>
            </w:r>
          </w:p>
        </w:tc>
        <w:tc>
          <w:tcPr>
            <w:tcW w:w="915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DE5020C" w14:textId="13CFCE86" w:rsidR="007E4739" w:rsidRPr="00F1000C" w:rsidRDefault="006A76DE" w:rsidP="00F1000C">
            <w:pPr>
              <w:pStyle w:val="ListParagraph"/>
              <w:numPr>
                <w:ilvl w:val="0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7E4739">
              <w:rPr>
                <w:rFonts w:ascii="Arial" w:hAnsi="Arial" w:cs="Arial"/>
                <w:sz w:val="24"/>
                <w:szCs w:val="24"/>
              </w:rPr>
              <w:t xml:space="preserve">Discover and </w:t>
            </w:r>
            <w:r w:rsidR="00267B71" w:rsidRPr="007E4739">
              <w:rPr>
                <w:rFonts w:ascii="Arial" w:hAnsi="Arial" w:cs="Arial"/>
                <w:sz w:val="24"/>
                <w:szCs w:val="24"/>
              </w:rPr>
              <w:t xml:space="preserve">have </w:t>
            </w:r>
            <w:r w:rsidRPr="007E4739">
              <w:rPr>
                <w:rFonts w:ascii="Arial" w:hAnsi="Arial" w:cs="Arial"/>
                <w:sz w:val="24"/>
                <w:szCs w:val="24"/>
              </w:rPr>
              <w:t>discuss</w:t>
            </w:r>
            <w:r w:rsidR="00267B71" w:rsidRPr="007E4739">
              <w:rPr>
                <w:rFonts w:ascii="Arial" w:hAnsi="Arial" w:cs="Arial"/>
                <w:sz w:val="24"/>
                <w:szCs w:val="24"/>
              </w:rPr>
              <w:t>ion</w:t>
            </w:r>
            <w:r w:rsidR="00121836">
              <w:rPr>
                <w:rFonts w:ascii="Arial" w:hAnsi="Arial" w:cs="Arial"/>
                <w:sz w:val="24"/>
                <w:szCs w:val="24"/>
              </w:rPr>
              <w:t>s</w:t>
            </w:r>
            <w:r w:rsidR="00267B71" w:rsidRPr="007E4739">
              <w:rPr>
                <w:rFonts w:ascii="Arial" w:hAnsi="Arial" w:cs="Arial"/>
                <w:sz w:val="24"/>
                <w:szCs w:val="24"/>
              </w:rPr>
              <w:t xml:space="preserve"> about</w:t>
            </w:r>
            <w:r w:rsidRPr="007E4739">
              <w:rPr>
                <w:rFonts w:ascii="Arial" w:hAnsi="Arial" w:cs="Arial"/>
                <w:sz w:val="24"/>
                <w:szCs w:val="24"/>
              </w:rPr>
              <w:t xml:space="preserve"> the </w:t>
            </w:r>
            <w:hyperlink r:id="rId8" w:history="1">
              <w:r w:rsidRPr="007E473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istory of Beer in America</w:t>
              </w:r>
            </w:hyperlink>
            <w:r w:rsidR="00CB76B1" w:rsidRPr="007E4739">
              <w:rPr>
                <w:rFonts w:ascii="Arial" w:eastAsia="Arial" w:hAnsi="Arial" w:cs="Arial"/>
                <w:sz w:val="24"/>
                <w:szCs w:val="24"/>
              </w:rPr>
              <w:t>.</w:t>
            </w:r>
          </w:p>
          <w:p w14:paraId="5DC49F39" w14:textId="072C049F" w:rsidR="00CB76B1" w:rsidRPr="007E4739" w:rsidRDefault="00E646F8" w:rsidP="00F1000C">
            <w:pPr>
              <w:pStyle w:val="ListParagraph"/>
              <w:numPr>
                <w:ilvl w:val="0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483A9A80">
              <w:rPr>
                <w:rFonts w:ascii="Arial" w:eastAsia="Arial" w:hAnsi="Arial" w:cs="Arial"/>
                <w:sz w:val="24"/>
                <w:szCs w:val="24"/>
              </w:rPr>
              <w:t>Have a beer tasting</w:t>
            </w:r>
            <w:r w:rsidR="206845AA" w:rsidRPr="483A9A80">
              <w:rPr>
                <w:rFonts w:ascii="Arial" w:eastAsia="Arial" w:hAnsi="Arial" w:cs="Arial"/>
                <w:sz w:val="24"/>
                <w:szCs w:val="24"/>
              </w:rPr>
              <w:t xml:space="preserve"> event</w:t>
            </w:r>
            <w:r w:rsidRPr="483A9A80">
              <w:rPr>
                <w:rFonts w:ascii="Arial" w:eastAsia="Arial" w:hAnsi="Arial" w:cs="Arial"/>
                <w:sz w:val="24"/>
                <w:szCs w:val="24"/>
              </w:rPr>
              <w:t xml:space="preserve"> a</w:t>
            </w:r>
            <w:r w:rsidR="00F26E53" w:rsidRPr="483A9A80">
              <w:rPr>
                <w:rFonts w:ascii="Arial" w:eastAsia="Arial" w:hAnsi="Arial" w:cs="Arial"/>
                <w:sz w:val="24"/>
                <w:szCs w:val="24"/>
              </w:rPr>
              <w:t>nd</w:t>
            </w:r>
            <w:r w:rsidRPr="483A9A80">
              <w:rPr>
                <w:rFonts w:ascii="Arial" w:eastAsia="Arial" w:hAnsi="Arial" w:cs="Arial"/>
                <w:sz w:val="24"/>
                <w:szCs w:val="24"/>
              </w:rPr>
              <w:t xml:space="preserve"> watch </w:t>
            </w:r>
            <w:r w:rsidR="00D268B7" w:rsidRPr="483A9A80">
              <w:rPr>
                <w:rFonts w:ascii="Arial" w:eastAsia="Arial" w:hAnsi="Arial" w:cs="Arial"/>
                <w:sz w:val="24"/>
                <w:szCs w:val="24"/>
              </w:rPr>
              <w:t>one of these</w:t>
            </w:r>
            <w:r w:rsidR="00F26E53" w:rsidRPr="483A9A80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D268B7" w:rsidRPr="483A9A80">
              <w:rPr>
                <w:rFonts w:ascii="Arial" w:eastAsia="Arial" w:hAnsi="Arial" w:cs="Arial"/>
                <w:sz w:val="24"/>
                <w:szCs w:val="24"/>
              </w:rPr>
              <w:t>movies/</w:t>
            </w:r>
            <w:r w:rsidR="000851C3" w:rsidRPr="483A9A80">
              <w:rPr>
                <w:rFonts w:ascii="Arial" w:eastAsia="Arial" w:hAnsi="Arial" w:cs="Arial"/>
                <w:sz w:val="24"/>
                <w:szCs w:val="24"/>
              </w:rPr>
              <w:t>documentaries</w:t>
            </w:r>
            <w:r w:rsidR="00D268B7" w:rsidRPr="483A9A80">
              <w:rPr>
                <w:rFonts w:ascii="Arial" w:eastAsia="Arial" w:hAnsi="Arial" w:cs="Arial"/>
                <w:sz w:val="24"/>
                <w:szCs w:val="24"/>
              </w:rPr>
              <w:t>:</w:t>
            </w:r>
          </w:p>
          <w:p w14:paraId="3F8CBDFD" w14:textId="7CE5E46F" w:rsidR="007E4739" w:rsidRDefault="00F1000C" w:rsidP="00F1000C">
            <w:pPr>
              <w:pStyle w:val="ListParagraph"/>
              <w:numPr>
                <w:ilvl w:val="1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9" w:history="1">
              <w:r w:rsidR="007E4739" w:rsidRPr="007E473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Full Movie: The Irish Pub</w:t>
              </w:r>
            </w:hyperlink>
            <w:r w:rsidR="007E4739" w:rsidRPr="007E4739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3F18FB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(1 hour 14 minutes)</w:t>
            </w:r>
          </w:p>
          <w:p w14:paraId="088F9062" w14:textId="1116D909" w:rsidR="00AC75E2" w:rsidRDefault="00F1000C" w:rsidP="00F1000C">
            <w:pPr>
              <w:pStyle w:val="ListParagraph"/>
              <w:numPr>
                <w:ilvl w:val="1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0">
              <w:r w:rsidR="00663CD1" w:rsidRPr="2601CF4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Pabst Blue Ribbon Presents: The Greatest Beer Run Ever</w:t>
              </w:r>
            </w:hyperlink>
            <w:r w:rsidR="00663CD1"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12:55 minutes)</w:t>
            </w:r>
          </w:p>
          <w:p w14:paraId="66A7117B" w14:textId="0C0A9BEC" w:rsidR="000851C3" w:rsidRDefault="00F1000C" w:rsidP="00F1000C">
            <w:pPr>
              <w:pStyle w:val="ListParagraph"/>
              <w:numPr>
                <w:ilvl w:val="1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1" w:history="1">
              <w:r w:rsidR="000851C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Craft Beer- A </w:t>
              </w:r>
              <w:proofErr w:type="spellStart"/>
              <w:r w:rsidR="000851C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opumentary</w:t>
              </w:r>
              <w:proofErr w:type="spellEnd"/>
            </w:hyperlink>
            <w:r w:rsidR="000851C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14 minutes)</w:t>
            </w:r>
          </w:p>
          <w:p w14:paraId="09651ECE" w14:textId="6829C084" w:rsidR="002C6B50" w:rsidRDefault="00F1000C" w:rsidP="00F1000C">
            <w:pPr>
              <w:pStyle w:val="ListParagraph"/>
              <w:numPr>
                <w:ilvl w:val="1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2" w:history="1">
              <w:r w:rsidR="002C6B50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eer Culture the Movie</w:t>
              </w:r>
            </w:hyperlink>
            <w:r w:rsidR="002C6B50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55 minutes) </w:t>
            </w:r>
          </w:p>
          <w:p w14:paraId="50663ADE" w14:textId="5C90D3E5" w:rsidR="009547ED" w:rsidRPr="00F1000C" w:rsidRDefault="00F1000C" w:rsidP="00F1000C">
            <w:pPr>
              <w:pStyle w:val="ListParagraph"/>
              <w:numPr>
                <w:ilvl w:val="1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color w:val="0563C1" w:themeColor="hyperlink"/>
                <w:sz w:val="24"/>
                <w:szCs w:val="24"/>
                <w:u w:val="single"/>
              </w:rPr>
            </w:pPr>
            <w:hyperlink r:id="rId13" w:history="1">
              <w:r w:rsidR="00830E5D" w:rsidRPr="00275695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Craft: The California Beer Documentary</w:t>
              </w:r>
            </w:hyperlink>
            <w:r w:rsidR="00830E5D" w:rsidRPr="0027569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</w:t>
            </w:r>
            <w:r w:rsidR="00275695" w:rsidRPr="0027569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1 hour 28 min) </w:t>
            </w:r>
            <w:r w:rsidR="00275695" w:rsidRPr="00275695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rent for $3.99 </w:t>
            </w:r>
          </w:p>
          <w:p w14:paraId="13CD9897" w14:textId="4F4F7EFA" w:rsidR="00AA71DF" w:rsidRPr="00F1000C" w:rsidRDefault="00F1000C" w:rsidP="00F1000C">
            <w:pPr>
              <w:pStyle w:val="ListParagraph"/>
              <w:numPr>
                <w:ilvl w:val="0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hyperlink r:id="rId14" w:history="1">
              <w:r w:rsidR="009547ED" w:rsidRPr="00B07AE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Find a Brewery</w:t>
              </w:r>
            </w:hyperlink>
            <w:r w:rsidR="009547ED" w:rsidRPr="00B07AE9">
              <w:rPr>
                <w:rFonts w:ascii="Arial" w:eastAsia="Arial" w:hAnsi="Arial" w:cs="Arial"/>
                <w:sz w:val="24"/>
                <w:szCs w:val="24"/>
              </w:rPr>
              <w:t xml:space="preserve"> near your community and organize a tour and tasting. </w:t>
            </w:r>
          </w:p>
          <w:p w14:paraId="17DEFDD4" w14:textId="42ADE42B" w:rsidR="000851C3" w:rsidRPr="00F1000C" w:rsidRDefault="009547ED" w:rsidP="00F1000C">
            <w:pPr>
              <w:pStyle w:val="ListParagraph"/>
              <w:numPr>
                <w:ilvl w:val="0"/>
                <w:numId w:val="8"/>
              </w:numPr>
              <w:spacing w:after="120"/>
              <w:contextualSpacing w:val="0"/>
              <w:rPr>
                <w:rFonts w:ascii="Arial" w:eastAsia="Arial" w:hAnsi="Arial" w:cs="Arial"/>
                <w:sz w:val="24"/>
                <w:szCs w:val="24"/>
              </w:rPr>
            </w:pPr>
            <w:r w:rsidRPr="00AA71DF">
              <w:rPr>
                <w:rFonts w:ascii="Arial" w:eastAsia="Arial" w:hAnsi="Arial" w:cs="Arial"/>
                <w:sz w:val="24"/>
                <w:szCs w:val="24"/>
              </w:rPr>
              <w:t>Sign-up for a</w:t>
            </w:r>
            <w:r>
              <w:t xml:space="preserve"> </w:t>
            </w:r>
            <w:hyperlink r:id="rId15" w:history="1">
              <w:r w:rsidRPr="00AA71D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eer &amp; Brewing Course</w:t>
              </w:r>
            </w:hyperlink>
            <w:r w:rsidR="00AA71DF">
              <w:rPr>
                <w:rFonts w:ascii="Arial" w:eastAsia="Arial" w:hAnsi="Arial" w:cs="Arial"/>
                <w:sz w:val="24"/>
                <w:szCs w:val="24"/>
              </w:rPr>
              <w:t xml:space="preserve"> or start your own course using</w:t>
            </w:r>
            <w:r w:rsidR="00764603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16" w:history="1">
              <w:r w:rsidR="0076460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Beer 101</w:t>
              </w:r>
            </w:hyperlink>
            <w:r w:rsidR="00764603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AA71D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CA21EB">
              <w:rPr>
                <w:rFonts w:ascii="Arial" w:eastAsia="Arial" w:hAnsi="Arial" w:cs="Arial"/>
                <w:sz w:val="24"/>
                <w:szCs w:val="24"/>
              </w:rPr>
              <w:t xml:space="preserve"> education</w:t>
            </w:r>
            <w:r w:rsidR="00470657">
              <w:rPr>
                <w:rFonts w:ascii="Arial" w:eastAsia="Arial" w:hAnsi="Arial" w:cs="Arial"/>
                <w:sz w:val="24"/>
                <w:szCs w:val="24"/>
              </w:rPr>
              <w:t>al</w:t>
            </w:r>
            <w:r w:rsidR="00CA21EB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00764603">
              <w:rPr>
                <w:rFonts w:ascii="Arial" w:eastAsia="Arial" w:hAnsi="Arial" w:cs="Arial"/>
                <w:sz w:val="24"/>
                <w:szCs w:val="24"/>
              </w:rPr>
              <w:t>articles and general information.</w:t>
            </w:r>
          </w:p>
          <w:p w14:paraId="5D05B540" w14:textId="32C91947" w:rsidR="00470657" w:rsidRPr="002C148D" w:rsidRDefault="318AB55B" w:rsidP="00F1000C">
            <w:pPr>
              <w:pStyle w:val="ListParagraph"/>
              <w:numPr>
                <w:ilvl w:val="0"/>
                <w:numId w:val="8"/>
              </w:numPr>
              <w:spacing w:after="120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00B07AE9">
              <w:rPr>
                <w:rFonts w:ascii="Arial" w:eastAsia="Arial" w:hAnsi="Arial" w:cs="Arial"/>
                <w:sz w:val="24"/>
                <w:szCs w:val="24"/>
              </w:rPr>
              <w:t xml:space="preserve">Have residents join </w:t>
            </w:r>
            <w:r w:rsidR="007D30A3" w:rsidRPr="00B07AE9">
              <w:rPr>
                <w:rFonts w:ascii="Arial" w:eastAsia="Arial" w:hAnsi="Arial" w:cs="Arial"/>
                <w:sz w:val="24"/>
                <w:szCs w:val="24"/>
              </w:rPr>
              <w:t xml:space="preserve">or start </w:t>
            </w:r>
            <w:r w:rsidR="006922A3" w:rsidRPr="00B07AE9">
              <w:rPr>
                <w:rFonts w:ascii="Arial" w:eastAsia="Arial" w:hAnsi="Arial" w:cs="Arial"/>
                <w:sz w:val="24"/>
                <w:szCs w:val="24"/>
              </w:rPr>
              <w:t xml:space="preserve">a </w:t>
            </w:r>
            <w:r w:rsidR="006922A3" w:rsidRPr="00B07AE9">
              <w:rPr>
                <w:rFonts w:ascii="Arial" w:eastAsia="Arial" w:hAnsi="Arial" w:cs="Arial"/>
                <w:b/>
                <w:bCs/>
                <w:sz w:val="24"/>
                <w:szCs w:val="24"/>
              </w:rPr>
              <w:t>Men’s Shed</w:t>
            </w:r>
            <w:r w:rsidR="00A9377A" w:rsidRPr="00B07AE9">
              <w:rPr>
                <w:rFonts w:ascii="Arial" w:eastAsia="Arial" w:hAnsi="Arial" w:cs="Arial"/>
                <w:sz w:val="24"/>
                <w:szCs w:val="24"/>
              </w:rPr>
              <w:t xml:space="preserve"> at </w:t>
            </w:r>
            <w:hyperlink r:id="rId17" w:history="1">
              <w:r w:rsidR="00A9377A" w:rsidRPr="00B07AE9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usmenssheds.org/</w:t>
              </w:r>
            </w:hyperlink>
            <w:r w:rsidR="00A9377A" w:rsidRPr="00B07AE9">
              <w:rPr>
                <w:rFonts w:ascii="Arial" w:eastAsia="Arial" w:hAnsi="Arial" w:cs="Arial"/>
                <w:sz w:val="24"/>
                <w:szCs w:val="24"/>
              </w:rPr>
              <w:t xml:space="preserve">. </w:t>
            </w:r>
            <w:r w:rsidR="00A9377A" w:rsidRPr="2601CF42">
              <w:rPr>
                <w:rFonts w:ascii="Arial" w:hAnsi="Arial" w:cs="Arial"/>
                <w:i/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Men’s Shed is an international phenomenon with thousands of clubs worldwide. We answer men’s innate need for activity. Men’s Shed is a club, mainly for older guys. We have tools, and materials for pursuing our interests and passions, for learning something new and sharing skills. </w:t>
            </w:r>
          </w:p>
        </w:tc>
      </w:tr>
      <w:tr w:rsidR="5717DD27" w14:paraId="35372F22" w14:textId="77777777" w:rsidTr="2C379BAF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9463846" w14:textId="00C743B9" w:rsidR="7FC07F0C" w:rsidRDefault="0A56D18C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August 9</w:t>
            </w:r>
            <w:r w:rsidR="4587497A" w:rsidRPr="42B3DFD3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="4587497A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779ECE1D" w14:textId="4B75EF9B" w:rsidR="7FC07F0C" w:rsidRDefault="37A42C34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Book Lover’s Day</w:t>
            </w:r>
          </w:p>
        </w:tc>
        <w:tc>
          <w:tcPr>
            <w:tcW w:w="915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259D66" w14:textId="77777777" w:rsidR="00EF52FE" w:rsidRDefault="270FF04A" w:rsidP="00F1000C">
            <w:pPr>
              <w:pStyle w:val="ListParagraph"/>
              <w:numPr>
                <w:ilvl w:val="0"/>
                <w:numId w:val="7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72498B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TED Talks</w:t>
            </w:r>
            <w:r w:rsidRPr="00113DE5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:  </w:t>
            </w:r>
          </w:p>
          <w:p w14:paraId="1CDBBB8E" w14:textId="16C95DF1" w:rsidR="270FF04A" w:rsidRPr="00EF52FE" w:rsidRDefault="00F1000C" w:rsidP="00F1000C">
            <w:pPr>
              <w:pStyle w:val="ListParagraph"/>
              <w:numPr>
                <w:ilvl w:val="1"/>
                <w:numId w:val="7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8">
              <w:r w:rsidR="270FF04A" w:rsidRPr="00EF52F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ow Books Can Open Your Mind</w:t>
              </w:r>
              <w:r w:rsidR="08380087" w:rsidRPr="00EF52F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</w:t>
              </w:r>
            </w:hyperlink>
            <w:r w:rsidR="41CCE055" w:rsidRPr="00EF52FE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="673F8AA1" w:rsidRPr="00EF52FE">
              <w:rPr>
                <w:rFonts w:ascii="Arial" w:eastAsia="Arial" w:hAnsi="Arial" w:cs="Arial"/>
                <w:sz w:val="24"/>
                <w:szCs w:val="24"/>
              </w:rPr>
              <w:t>(5 minutes)</w:t>
            </w:r>
          </w:p>
          <w:p w14:paraId="55ADB724" w14:textId="7D26FBCB" w:rsidR="3863C383" w:rsidRDefault="3863C383" w:rsidP="00F1000C">
            <w:pPr>
              <w:pStyle w:val="ListParagraph"/>
              <w:numPr>
                <w:ilvl w:val="2"/>
                <w:numId w:val="5"/>
              </w:numPr>
              <w:spacing w:after="120"/>
              <w:contextualSpacing w:val="0"/>
              <w:rPr>
                <w:rFonts w:ascii="Arial" w:eastAsia="Arial" w:hAnsi="Arial" w:cs="Arial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sz w:val="24"/>
                <w:szCs w:val="24"/>
              </w:rPr>
              <w:t>Discussion Questions:</w:t>
            </w:r>
          </w:p>
          <w:p w14:paraId="73544D68" w14:textId="35434D49" w:rsidR="3863C383" w:rsidRDefault="3863C383" w:rsidP="00F1000C">
            <w:pPr>
              <w:pStyle w:val="ListParagraph"/>
              <w:numPr>
                <w:ilvl w:val="3"/>
                <w:numId w:val="5"/>
              </w:numPr>
              <w:spacing w:after="120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What book has stayed with you, in your mind, the longest?</w:t>
            </w:r>
          </w:p>
          <w:p w14:paraId="06CCDFB0" w14:textId="77777777" w:rsidR="00EF52FE" w:rsidRDefault="3863C383" w:rsidP="00F1000C">
            <w:pPr>
              <w:pStyle w:val="ListParagraph"/>
              <w:numPr>
                <w:ilvl w:val="3"/>
                <w:numId w:val="5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How do you evaluate/critique a book?</w:t>
            </w:r>
          </w:p>
          <w:p w14:paraId="09C03B17" w14:textId="0D4E101D" w:rsidR="76DF007D" w:rsidRPr="00EF52FE" w:rsidRDefault="00F1000C" w:rsidP="00F1000C">
            <w:pPr>
              <w:pStyle w:val="ListParagraph"/>
              <w:numPr>
                <w:ilvl w:val="1"/>
                <w:numId w:val="5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19">
              <w:r w:rsidR="76DF007D" w:rsidRPr="00EF52F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he Healing Power of Reading</w:t>
              </w:r>
              <w:r w:rsidR="6C17D950" w:rsidRPr="00EF52FE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 </w:t>
              </w:r>
            </w:hyperlink>
            <w:r w:rsidR="76DF007D" w:rsidRPr="00EF52FE">
              <w:rPr>
                <w:rFonts w:ascii="Arial" w:eastAsia="Arial" w:hAnsi="Arial" w:cs="Arial"/>
                <w:sz w:val="24"/>
                <w:szCs w:val="24"/>
              </w:rPr>
              <w:t xml:space="preserve"> (18 minutes</w:t>
            </w:r>
            <w:r w:rsidR="6C669A1B" w:rsidRPr="00EF52FE">
              <w:rPr>
                <w:rFonts w:ascii="Arial" w:eastAsia="Arial" w:hAnsi="Arial" w:cs="Arial"/>
                <w:sz w:val="24"/>
                <w:szCs w:val="24"/>
              </w:rPr>
              <w:t>)</w:t>
            </w:r>
            <w:r w:rsidR="17C0B3A2" w:rsidRPr="00EF52FE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B5CA51B" w14:textId="51AAD1EA" w:rsidR="76DF007D" w:rsidRDefault="76DF007D" w:rsidP="00F1000C">
            <w:pPr>
              <w:pStyle w:val="ListParagraph"/>
              <w:numPr>
                <w:ilvl w:val="2"/>
                <w:numId w:val="5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Discussion Questions:</w:t>
            </w:r>
          </w:p>
          <w:p w14:paraId="7ACF9BF5" w14:textId="2809711F" w:rsidR="1AA309DD" w:rsidRDefault="1AA309DD" w:rsidP="00F1000C">
            <w:pPr>
              <w:pStyle w:val="ListParagraph"/>
              <w:numPr>
                <w:ilvl w:val="3"/>
                <w:numId w:val="5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sz w:val="24"/>
                <w:szCs w:val="24"/>
              </w:rPr>
              <w:t>Have you read any life-changing books?</w:t>
            </w:r>
          </w:p>
          <w:p w14:paraId="6B17DECA" w14:textId="21B4E89C" w:rsidR="7715B749" w:rsidRPr="00F1000C" w:rsidRDefault="1AA309DD" w:rsidP="00F1000C">
            <w:pPr>
              <w:pStyle w:val="ListParagraph"/>
              <w:numPr>
                <w:ilvl w:val="3"/>
                <w:numId w:val="5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sz w:val="24"/>
                <w:szCs w:val="24"/>
              </w:rPr>
              <w:t>Have you ever connected with someone through literature?</w:t>
            </w:r>
          </w:p>
          <w:p w14:paraId="063539C8" w14:textId="6BC1C818" w:rsidR="7715B749" w:rsidRDefault="5BB4EE94" w:rsidP="00F1000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360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Share these  </w:t>
            </w:r>
            <w:hyperlink r:id="rId20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Colorable Bookmarks</w:t>
              </w:r>
            </w:hyperlink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 with residents and team members.</w:t>
            </w:r>
          </w:p>
          <w:p w14:paraId="222AD9FE" w14:textId="7408A2F8" w:rsidR="7715B749" w:rsidRDefault="5BB4EE94" w:rsidP="00F1000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360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Explore </w:t>
            </w:r>
            <w:hyperlink r:id="rId21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www.goodreads.com/</w:t>
              </w:r>
            </w:hyperlink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and meet your next favorite book.</w:t>
            </w:r>
          </w:p>
          <w:p w14:paraId="786957CA" w14:textId="02C841FE" w:rsidR="7715B749" w:rsidRDefault="5BB4EE94" w:rsidP="00F1000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360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Start a </w:t>
            </w:r>
            <w:r w:rsidRPr="2601CF42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book club</w:t>
            </w:r>
            <w:r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with a book from the BBC’s</w:t>
            </w:r>
            <w:r w:rsidRPr="2601CF4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hyperlink r:id="rId22">
              <w:r w:rsidRPr="2601CF42">
                <w:rPr>
                  <w:rStyle w:val="Hyperlink"/>
                  <w:rFonts w:ascii="Arial" w:eastAsia="Arial" w:hAnsi="Arial" w:cs="Arial"/>
                  <w:i/>
                  <w:iCs/>
                  <w:sz w:val="24"/>
                  <w:szCs w:val="24"/>
                </w:rPr>
                <w:t>Novels that Shaped Our World</w:t>
              </w:r>
            </w:hyperlink>
            <w:r w:rsidRPr="2601CF42">
              <w:rPr>
                <w:rFonts w:ascii="Arial" w:eastAsia="Arial" w:hAnsi="Arial" w:cs="Arial"/>
                <w:i/>
                <w:iCs/>
                <w:color w:val="000000" w:themeColor="text1"/>
                <w:sz w:val="24"/>
                <w:szCs w:val="24"/>
              </w:rPr>
              <w:t>.</w:t>
            </w:r>
          </w:p>
          <w:p w14:paraId="42FFAF66" w14:textId="699A3F4D" w:rsidR="00CF2ABB" w:rsidRPr="00F1000C" w:rsidRDefault="5BB4EE94" w:rsidP="00F1000C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ind w:left="360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Invite residents to post an image or write the title of their </w:t>
            </w:r>
            <w:r w:rsidRPr="0072498B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favorite books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on a paper or white board outside their apartments for others to see.</w:t>
            </w:r>
          </w:p>
        </w:tc>
      </w:tr>
      <w:tr w:rsidR="000B3EF0" w:rsidRPr="000B3EF0" w14:paraId="75A3464A" w14:textId="77777777" w:rsidTr="2C379BAF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33BA57E" w14:textId="403879EE" w:rsidR="000B3EF0" w:rsidRPr="000B3EF0" w:rsidRDefault="0D24B015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lastRenderedPageBreak/>
              <w:t>August 1</w:t>
            </w:r>
            <w:r w:rsidR="43A5F3EC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5</w:t>
            </w:r>
            <w:r w:rsidR="43A5F3EC" w:rsidRPr="42B3DFD3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="4587497A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06CF8DA6" w14:textId="1698B497" w:rsidR="000B3EF0" w:rsidRPr="000B3EF0" w:rsidRDefault="45D1D21D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ational Relaxation Day</w:t>
            </w:r>
          </w:p>
        </w:tc>
        <w:tc>
          <w:tcPr>
            <w:tcW w:w="915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0941CB1" w14:textId="1FE0D26D" w:rsidR="002A6DBB" w:rsidRPr="00F1000C" w:rsidRDefault="696DBF12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sz w:val="24"/>
                <w:szCs w:val="24"/>
              </w:rPr>
              <w:t>Learn about the power of walking barefoot on the Earth from this documentary on YouTube</w:t>
            </w: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  <w:r w:rsidR="001134CB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</w:t>
            </w:r>
            <w:hyperlink r:id="rId23">
              <w:r w:rsidR="7EC54C9F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The Earthing Movie: The Remarkable Science of Grounding </w:t>
              </w:r>
            </w:hyperlink>
            <w:r w:rsidRPr="42B3DFD3">
              <w:rPr>
                <w:rFonts w:ascii="Arial" w:eastAsia="Arial" w:hAnsi="Arial" w:cs="Arial"/>
                <w:sz w:val="24"/>
                <w:szCs w:val="24"/>
              </w:rPr>
              <w:t xml:space="preserve"> (1 hour).</w:t>
            </w:r>
          </w:p>
          <w:p w14:paraId="31FEEB79" w14:textId="2C87D32D" w:rsidR="1C102E83" w:rsidRDefault="1C102E83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sz w:val="24"/>
                <w:szCs w:val="24"/>
              </w:rPr>
            </w:pPr>
            <w:r w:rsidRPr="0072498B">
              <w:rPr>
                <w:rFonts w:ascii="Arial" w:eastAsia="Arial" w:hAnsi="Arial" w:cs="Arial"/>
                <w:b/>
                <w:bCs/>
                <w:sz w:val="24"/>
                <w:szCs w:val="24"/>
              </w:rPr>
              <w:t>TED Talk</w:t>
            </w:r>
            <w:r w:rsidRPr="42B3DFD3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</w:p>
          <w:p w14:paraId="21EABBAE" w14:textId="69E8F6F1" w:rsidR="1C102E83" w:rsidRDefault="00F1000C" w:rsidP="00F1000C">
            <w:pPr>
              <w:pStyle w:val="ListParagraph"/>
              <w:numPr>
                <w:ilvl w:val="1"/>
                <w:numId w:val="6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sz w:val="24"/>
                <w:szCs w:val="24"/>
              </w:rPr>
            </w:pPr>
            <w:hyperlink r:id="rId24">
              <w:r w:rsidR="1C102E83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The Whispered Revolution of Relaxation </w:t>
              </w:r>
            </w:hyperlink>
          </w:p>
          <w:p w14:paraId="3A2DF140" w14:textId="0234526B" w:rsidR="1C102E83" w:rsidRDefault="1C102E83" w:rsidP="00F1000C">
            <w:pPr>
              <w:pStyle w:val="ListParagraph"/>
              <w:numPr>
                <w:ilvl w:val="2"/>
                <w:numId w:val="6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Discussion Questions:</w:t>
            </w:r>
          </w:p>
          <w:p w14:paraId="54B96EED" w14:textId="1D6870A7" w:rsidR="1C102E83" w:rsidRDefault="1C102E83" w:rsidP="00F1000C">
            <w:pPr>
              <w:pStyle w:val="ListParagraph"/>
              <w:numPr>
                <w:ilvl w:val="3"/>
                <w:numId w:val="6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What is your favorite form of relaxation?</w:t>
            </w:r>
          </w:p>
          <w:p w14:paraId="4D3BBD1E" w14:textId="0D3DEE0E" w:rsidR="007E4739" w:rsidRPr="00F1000C" w:rsidRDefault="1C102E83" w:rsidP="00F1000C">
            <w:pPr>
              <w:pStyle w:val="ListParagraph"/>
              <w:numPr>
                <w:ilvl w:val="3"/>
                <w:numId w:val="6"/>
              </w:numPr>
              <w:spacing w:after="120" w:line="240" w:lineRule="auto"/>
              <w:contextualSpacing w:val="0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What is the strangest form of relaxation you have heard of?</w:t>
            </w:r>
          </w:p>
          <w:p w14:paraId="24B179BB" w14:textId="21239B8A" w:rsidR="002A6DBB" w:rsidRPr="00F1000C" w:rsidRDefault="503445EB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sz w:val="24"/>
                <w:szCs w:val="24"/>
              </w:rPr>
              <w:t>Listen to the 20 minutes podcast by Greater Good:</w:t>
            </w:r>
            <w:r w:rsidR="00EF52FE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hyperlink r:id="rId25">
              <w:r w:rsidR="5B0D4401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ow Music Soothes Us</w:t>
              </w:r>
            </w:hyperlink>
            <w:r w:rsidR="208057E3" w:rsidRPr="42B3DFD3">
              <w:rPr>
                <w:rFonts w:ascii="Arial" w:eastAsia="Arial" w:hAnsi="Arial" w:cs="Arial"/>
                <w:sz w:val="24"/>
                <w:szCs w:val="24"/>
              </w:rPr>
              <w:t xml:space="preserve">. This episode is part of their new series </w:t>
            </w:r>
            <w:r w:rsidR="208057E3" w:rsidRPr="42B3DFD3">
              <w:rPr>
                <w:rFonts w:ascii="Arial" w:eastAsia="Arial" w:hAnsi="Arial" w:cs="Arial"/>
                <w:i/>
                <w:iCs/>
                <w:sz w:val="24"/>
                <w:szCs w:val="24"/>
              </w:rPr>
              <w:t>The Science of Music and Happiness.</w:t>
            </w:r>
            <w:r w:rsidR="7E1DC8C4" w:rsidRPr="42B3DFD3">
              <w:rPr>
                <w:rFonts w:ascii="Arial" w:eastAsia="Arial" w:hAnsi="Arial" w:cs="Arial"/>
                <w:i/>
                <w:iCs/>
                <w:sz w:val="24"/>
                <w:szCs w:val="24"/>
              </w:rPr>
              <w:t xml:space="preserve"> </w:t>
            </w:r>
          </w:p>
          <w:p w14:paraId="4B152A4C" w14:textId="4C660FA1" w:rsidR="002A6DBB" w:rsidRPr="00F1000C" w:rsidRDefault="00F1000C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26">
              <w:r w:rsidR="5F79A966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indful Relaxation Activity</w:t>
              </w:r>
            </w:hyperlink>
            <w:r w:rsidR="5F79A966"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by Danielle Palli </w:t>
            </w:r>
          </w:p>
          <w:p w14:paraId="2AA9053C" w14:textId="56A60E59" w:rsidR="002A6DBB" w:rsidRPr="0018778A" w:rsidRDefault="5F79A966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Informative articles and videos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</w:t>
            </w:r>
          </w:p>
          <w:p w14:paraId="0DA678E0" w14:textId="121142B3" w:rsidR="002A6DBB" w:rsidRPr="0018778A" w:rsidRDefault="00F1000C" w:rsidP="00F1000C">
            <w:pPr>
              <w:pStyle w:val="ListParagraph"/>
              <w:numPr>
                <w:ilvl w:val="1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27">
              <w:r w:rsidR="5F79A966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ips for Calming an Anxious Brain</w:t>
              </w:r>
            </w:hyperlink>
            <w:r w:rsidR="5F79A966"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7min.) by Dr. Roger and Friends on Facebook</w:t>
            </w:r>
          </w:p>
          <w:p w14:paraId="0CADEF15" w14:textId="198AEACB" w:rsidR="002A6DBB" w:rsidRPr="00F1000C" w:rsidRDefault="5F79A966" w:rsidP="00F1000C">
            <w:pPr>
              <w:pStyle w:val="ListParagraph"/>
              <w:numPr>
                <w:ilvl w:val="1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Article by Dr. Roger: </w:t>
            </w:r>
            <w:hyperlink r:id="rId28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Own Your Stress</w:t>
              </w:r>
            </w:hyperlink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0504997A" w14:textId="73012144" w:rsidR="002A6DBB" w:rsidRPr="0018778A" w:rsidRDefault="5F79A966" w:rsidP="00F1000C">
            <w:pPr>
              <w:pStyle w:val="ListParagraph"/>
              <w:numPr>
                <w:ilvl w:val="0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Host DIY classes:</w:t>
            </w:r>
          </w:p>
          <w:p w14:paraId="4819F996" w14:textId="2EE2F9D3" w:rsidR="002A6DBB" w:rsidRPr="0018778A" w:rsidRDefault="00F1000C" w:rsidP="00F1000C">
            <w:pPr>
              <w:pStyle w:val="ListParagraph"/>
              <w:numPr>
                <w:ilvl w:val="1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29">
              <w:r w:rsidR="5F79A966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ake Your Own Herbal Tea Bath</w:t>
              </w:r>
            </w:hyperlink>
            <w:r w:rsidR="5F79A966"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1ABA3C2D" w14:textId="1FBF579E" w:rsidR="002A6DBB" w:rsidRPr="00F1000C" w:rsidRDefault="00F1000C" w:rsidP="00F1000C">
            <w:pPr>
              <w:pStyle w:val="ListParagraph"/>
              <w:numPr>
                <w:ilvl w:val="1"/>
                <w:numId w:val="6"/>
              </w:numPr>
              <w:spacing w:after="120" w:line="240" w:lineRule="auto"/>
              <w:contextualSpacing w:val="0"/>
              <w:textAlignment w:val="baseline"/>
              <w:rPr>
                <w:rFonts w:ascii="Arial" w:eastAsia="Arial" w:hAnsi="Arial" w:cs="Arial"/>
                <w:color w:val="0563C1"/>
                <w:sz w:val="24"/>
                <w:szCs w:val="24"/>
              </w:rPr>
            </w:pPr>
            <w:hyperlink r:id="rId30">
              <w:r w:rsidR="5F79A966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Make Your Own Chamomile Tea</w:t>
              </w:r>
            </w:hyperlink>
          </w:p>
        </w:tc>
      </w:tr>
      <w:tr w:rsidR="000B3EF0" w:rsidRPr="000B3EF0" w14:paraId="37BCFE0D" w14:textId="77777777" w:rsidTr="2C379BAF">
        <w:tc>
          <w:tcPr>
            <w:tcW w:w="177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F7D8E00" w14:textId="2E2C6636" w:rsidR="001E5100" w:rsidRPr="000B3EF0" w:rsidRDefault="45D1D21D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August 26</w:t>
            </w: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  <w:vertAlign w:val="superscript"/>
              </w:rPr>
              <w:t>th</w:t>
            </w:r>
            <w:r w:rsidR="4587497A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:</w:t>
            </w:r>
          </w:p>
          <w:p w14:paraId="78458F80" w14:textId="6D5FAC7A" w:rsidR="001E5100" w:rsidRPr="000B3EF0" w:rsidRDefault="57CB65CB" w:rsidP="101F598B">
            <w:pPr>
              <w:spacing w:after="0" w:line="24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>Dog Appreciation</w:t>
            </w:r>
            <w:r w:rsidR="4587497A" w:rsidRPr="42B3DFD3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Day</w:t>
            </w:r>
          </w:p>
        </w:tc>
        <w:tc>
          <w:tcPr>
            <w:tcW w:w="915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370174" w14:textId="47CF3363" w:rsidR="000B3EF0" w:rsidRDefault="3A646DA1" w:rsidP="00F1000C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6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Create a </w:t>
            </w:r>
            <w:r w:rsidR="0217E5BA"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P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et </w:t>
            </w:r>
            <w:r w:rsidR="642240F8"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Lovers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D8B469C"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C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lub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(everyone is invited)</w:t>
            </w:r>
          </w:p>
          <w:p w14:paraId="1ACB5679" w14:textId="7921F211" w:rsidR="000B3EF0" w:rsidRDefault="3A646DA1" w:rsidP="00F1000C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ind w:left="1080"/>
              <w:contextualSpacing w:val="0"/>
              <w:textAlignment w:val="baseline"/>
              <w:rPr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Meet monthly</w:t>
            </w:r>
            <w:r w:rsidR="094EBC23"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to share their pet faces, pictures, and stories.</w:t>
            </w:r>
          </w:p>
          <w:p w14:paraId="2F18E65A" w14:textId="62F32EB2" w:rsidR="000B3EF0" w:rsidRPr="00F1000C" w:rsidRDefault="45AC3461" w:rsidP="00F1000C">
            <w:pPr>
              <w:pStyle w:val="ListParagraph"/>
              <w:numPr>
                <w:ilvl w:val="1"/>
                <w:numId w:val="4"/>
              </w:numPr>
              <w:spacing w:after="120" w:line="240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Use these</w:t>
            </w:r>
            <w:r w:rsidR="759DDBBB"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hyperlink r:id="rId31">
              <w:r w:rsidR="3A122A49" w:rsidRPr="2601CF42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 xml:space="preserve">14 Books No Dog Lover Will Ever Put Down </w:t>
              </w:r>
            </w:hyperlink>
            <w:r w:rsidR="75602269" w:rsidRPr="2601CF42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r w:rsidRPr="2601CF42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to turn it into a book club.</w:t>
            </w:r>
          </w:p>
          <w:p w14:paraId="310A881F" w14:textId="2170ABAC" w:rsidR="000B3EF0" w:rsidRPr="00F1000C" w:rsidRDefault="094EBC23" w:rsidP="00F1000C">
            <w:pPr>
              <w:pStyle w:val="ListParagraph"/>
              <w:numPr>
                <w:ilvl w:val="0"/>
                <w:numId w:val="4"/>
              </w:numPr>
              <w:spacing w:after="120" w:line="240" w:lineRule="auto"/>
              <w:ind w:left="360"/>
              <w:contextualSpacing w:val="0"/>
              <w:textAlignment w:val="baseline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Cognitive Challenge</w:t>
            </w:r>
            <w:r w:rsidRPr="42B3DFD3">
              <w:rPr>
                <w:rFonts w:ascii="Arial" w:eastAsia="Arial" w:hAnsi="Arial" w:cs="Arial"/>
                <w:color w:val="000000" w:themeColor="text1"/>
              </w:rPr>
              <w:t xml:space="preserve">: </w:t>
            </w:r>
            <w:hyperlink r:id="rId32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Verb Generation Worksheet- Dogs</w:t>
              </w:r>
            </w:hyperlink>
          </w:p>
          <w:p w14:paraId="3965BF95" w14:textId="6A625249" w:rsidR="000B3EF0" w:rsidRDefault="094EBC23" w:rsidP="00F1000C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60"/>
              <w:contextualSpacing w:val="0"/>
              <w:textAlignment w:val="baseline"/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Articles and Videos to share with residents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</w:t>
            </w:r>
          </w:p>
          <w:p w14:paraId="7FFBE89E" w14:textId="6ED7CB03" w:rsidR="000B3EF0" w:rsidRDefault="094EBC23" w:rsidP="00F1000C">
            <w:pPr>
              <w:pStyle w:val="ListParagraph"/>
              <w:numPr>
                <w:ilvl w:val="1"/>
                <w:numId w:val="3"/>
              </w:numPr>
              <w:spacing w:after="120" w:line="240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Dr. Roger’s Blog: </w:t>
            </w:r>
            <w:hyperlink r:id="rId33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Puppy Power</w:t>
              </w:r>
            </w:hyperlink>
          </w:p>
          <w:p w14:paraId="6098A81A" w14:textId="7E9A7E17" w:rsidR="000B3EF0" w:rsidRDefault="094EBC23" w:rsidP="00F1000C">
            <w:pPr>
              <w:pStyle w:val="ListParagraph"/>
              <w:numPr>
                <w:ilvl w:val="1"/>
                <w:numId w:val="3"/>
              </w:numPr>
              <w:spacing w:after="120" w:line="240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Recorded interview (38 min) and brief article:</w:t>
            </w:r>
            <w:r w:rsidRPr="42B3DFD3">
              <w:rPr>
                <w:rFonts w:ascii="Arial" w:eastAsia="Arial" w:hAnsi="Arial" w:cs="Arial"/>
                <w:color w:val="0D1BD9"/>
                <w:sz w:val="24"/>
                <w:szCs w:val="24"/>
              </w:rPr>
              <w:t xml:space="preserve"> </w:t>
            </w:r>
            <w:hyperlink r:id="rId34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The New Science of Understanding Dog Behavior</w:t>
              </w:r>
            </w:hyperlink>
            <w:r w:rsidRPr="42B3DFD3">
              <w:rPr>
                <w:rFonts w:ascii="Arial" w:eastAsia="Arial" w:hAnsi="Arial" w:cs="Arial"/>
                <w:color w:val="0D1BD9"/>
                <w:sz w:val="24"/>
                <w:szCs w:val="24"/>
              </w:rPr>
              <w:t xml:space="preserve"> 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with John Bradshaw</w:t>
            </w:r>
          </w:p>
          <w:p w14:paraId="14F15329" w14:textId="6627EC33" w:rsidR="000B3EF0" w:rsidRPr="00F1000C" w:rsidRDefault="094EBC23" w:rsidP="00F1000C">
            <w:pPr>
              <w:pStyle w:val="ListParagraph"/>
              <w:numPr>
                <w:ilvl w:val="1"/>
                <w:numId w:val="3"/>
              </w:numPr>
              <w:spacing w:after="120" w:line="240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National Geographic Video (47 min) - </w:t>
            </w:r>
            <w:hyperlink r:id="rId35">
              <w:r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Science of Dogs</w:t>
              </w:r>
            </w:hyperlink>
          </w:p>
          <w:p w14:paraId="0BBA82B7" w14:textId="0BDB0011" w:rsidR="000B3EF0" w:rsidRDefault="094EBC23" w:rsidP="00F1000C">
            <w:pPr>
              <w:pStyle w:val="ListParagraph"/>
              <w:numPr>
                <w:ilvl w:val="0"/>
                <w:numId w:val="3"/>
              </w:numPr>
              <w:spacing w:after="120" w:line="240" w:lineRule="auto"/>
              <w:ind w:left="36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Interested in reviewing the research on the 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health benefits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pets can bring?</w:t>
            </w:r>
          </w:p>
          <w:p w14:paraId="6EC842CB" w14:textId="13230BAB" w:rsidR="000B3EF0" w:rsidRPr="00F1000C" w:rsidRDefault="00F1000C" w:rsidP="00F1000C">
            <w:pPr>
              <w:pStyle w:val="ListParagraph"/>
              <w:numPr>
                <w:ilvl w:val="2"/>
                <w:numId w:val="3"/>
              </w:numPr>
              <w:spacing w:after="120" w:line="240" w:lineRule="auto"/>
              <w:ind w:left="1800"/>
              <w:contextualSpacing w:val="0"/>
              <w:textAlignment w:val="baseline"/>
              <w:rPr>
                <w:rFonts w:ascii="Arial" w:eastAsia="Arial" w:hAnsi="Arial" w:cs="Arial"/>
                <w:color w:val="0563C1"/>
                <w:sz w:val="24"/>
                <w:szCs w:val="24"/>
              </w:rPr>
            </w:pPr>
            <w:hyperlink r:id="rId36">
              <w:r w:rsidR="094EBC23" w:rsidRPr="42B3DFD3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https://petsfortheelderly.org/our-work/research.php</w:t>
              </w:r>
            </w:hyperlink>
          </w:p>
          <w:p w14:paraId="6EB59400" w14:textId="307374F3" w:rsidR="000B3EF0" w:rsidRDefault="094EBC23" w:rsidP="00F1000C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36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Connect with a 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local pet shelter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:</w:t>
            </w:r>
          </w:p>
          <w:p w14:paraId="4EFFA8E9" w14:textId="15D455B7" w:rsidR="000B3EF0" w:rsidRDefault="094EBC23" w:rsidP="00F1000C">
            <w:pPr>
              <w:pStyle w:val="ListParagraph"/>
              <w:numPr>
                <w:ilvl w:val="1"/>
                <w:numId w:val="2"/>
              </w:numPr>
              <w:spacing w:after="120" w:line="252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Adopting, fostering and volunteer opportunities</w:t>
            </w:r>
          </w:p>
          <w:p w14:paraId="4E25CF55" w14:textId="3BE19A6C" w:rsidR="000B3EF0" w:rsidRDefault="094EBC23" w:rsidP="00F1000C">
            <w:pPr>
              <w:pStyle w:val="ListParagraph"/>
              <w:numPr>
                <w:ilvl w:val="1"/>
                <w:numId w:val="2"/>
              </w:numPr>
              <w:spacing w:after="120" w:line="252" w:lineRule="auto"/>
              <w:ind w:left="108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Donation needs like bedding, toys, food, </w:t>
            </w:r>
            <w:r w:rsidRPr="42B3DFD3">
              <w:rPr>
                <w:rFonts w:ascii="Arial" w:eastAsia="Arial" w:hAnsi="Arial" w:cs="Arial"/>
                <w:b/>
                <w:bCs/>
                <w:color w:val="000000" w:themeColor="text1"/>
                <w:sz w:val="24"/>
                <w:szCs w:val="24"/>
              </w:rPr>
              <w:t>dog treats</w:t>
            </w:r>
            <w:r w:rsidRPr="42B3DFD3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, etc.</w:t>
            </w:r>
          </w:p>
          <w:p w14:paraId="1F9F278D" w14:textId="52E0153E" w:rsidR="00423C2D" w:rsidRPr="00C66942" w:rsidRDefault="00F1000C" w:rsidP="00F1000C">
            <w:pPr>
              <w:pStyle w:val="ListParagraph"/>
              <w:numPr>
                <w:ilvl w:val="2"/>
                <w:numId w:val="2"/>
              </w:numPr>
              <w:spacing w:after="120" w:line="276" w:lineRule="auto"/>
              <w:ind w:left="1800"/>
              <w:contextualSpacing w:val="0"/>
              <w:textAlignment w:val="baseline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hyperlink r:id="rId37">
              <w:r w:rsidR="094EBC23" w:rsidRPr="2C379BAF">
                <w:rPr>
                  <w:rStyle w:val="Hyperlink"/>
                  <w:rFonts w:ascii="Arial" w:eastAsia="Arial" w:hAnsi="Arial" w:cs="Arial"/>
                  <w:sz w:val="24"/>
                  <w:szCs w:val="24"/>
                </w:rPr>
                <w:t>Dog Treat Recipe</w:t>
              </w:r>
            </w:hyperlink>
            <w:r w:rsidR="094EBC23" w:rsidRPr="2C379BAF"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415E0FEF" w14:textId="77777777" w:rsidR="00725DA2" w:rsidRDefault="00725DA2"/>
    <w:sectPr w:rsidR="00725DA2" w:rsidSect="001E51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A1C3E"/>
    <w:multiLevelType w:val="hybridMultilevel"/>
    <w:tmpl w:val="5F2EBFC0"/>
    <w:lvl w:ilvl="0" w:tplc="AF806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303A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F6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4EE0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C2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483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B810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412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148A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C68E4"/>
    <w:multiLevelType w:val="hybridMultilevel"/>
    <w:tmpl w:val="705A86A2"/>
    <w:lvl w:ilvl="0" w:tplc="761692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F41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A25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3429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9A60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9C25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A2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B4F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D07B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725D9"/>
    <w:multiLevelType w:val="hybridMultilevel"/>
    <w:tmpl w:val="5C409F4A"/>
    <w:lvl w:ilvl="0" w:tplc="415E3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169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34C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2B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F613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ECD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49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CE2F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B8AF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90DA7"/>
    <w:multiLevelType w:val="hybridMultilevel"/>
    <w:tmpl w:val="BDFAD228"/>
    <w:lvl w:ilvl="0" w:tplc="CF940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A0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3484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283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0E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B43A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127D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60E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B6BE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25F86"/>
    <w:multiLevelType w:val="hybridMultilevel"/>
    <w:tmpl w:val="E68AB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703BAB"/>
    <w:multiLevelType w:val="hybridMultilevel"/>
    <w:tmpl w:val="972E31FC"/>
    <w:lvl w:ilvl="0" w:tplc="FFBEAF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062CA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A6C922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EAE0CF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FC09C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763BA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DD080B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12C2C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0325A6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041A40"/>
    <w:multiLevelType w:val="hybridMultilevel"/>
    <w:tmpl w:val="72AEDE8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934301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B001F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988355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3D4209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8C0699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786F02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5D4FB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C5C2E84"/>
    <w:multiLevelType w:val="hybridMultilevel"/>
    <w:tmpl w:val="A80EC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LQwBGIjA3NjEyUdpeDU4uLM/DyQAsNaAPW0XwUsAAAA"/>
  </w:docVars>
  <w:rsids>
    <w:rsidRoot w:val="000B3EF0"/>
    <w:rsid w:val="00000B0B"/>
    <w:rsid w:val="0007196D"/>
    <w:rsid w:val="000851C3"/>
    <w:rsid w:val="000B3EF0"/>
    <w:rsid w:val="00111AB5"/>
    <w:rsid w:val="001134CB"/>
    <w:rsid w:val="00113DE5"/>
    <w:rsid w:val="00121836"/>
    <w:rsid w:val="001229B0"/>
    <w:rsid w:val="00126B86"/>
    <w:rsid w:val="00163F54"/>
    <w:rsid w:val="0018778A"/>
    <w:rsid w:val="00194DBB"/>
    <w:rsid w:val="0019669D"/>
    <w:rsid w:val="001E5100"/>
    <w:rsid w:val="00203D4C"/>
    <w:rsid w:val="0020403C"/>
    <w:rsid w:val="002145D5"/>
    <w:rsid w:val="00230DE1"/>
    <w:rsid w:val="002471FF"/>
    <w:rsid w:val="00267B71"/>
    <w:rsid w:val="00268ADE"/>
    <w:rsid w:val="00275695"/>
    <w:rsid w:val="002A6DBB"/>
    <w:rsid w:val="002C148D"/>
    <w:rsid w:val="002C6B50"/>
    <w:rsid w:val="002F77FB"/>
    <w:rsid w:val="003866D2"/>
    <w:rsid w:val="003F18FB"/>
    <w:rsid w:val="00423C2D"/>
    <w:rsid w:val="00470657"/>
    <w:rsid w:val="004829AF"/>
    <w:rsid w:val="004A01C0"/>
    <w:rsid w:val="004D4788"/>
    <w:rsid w:val="0057168E"/>
    <w:rsid w:val="005905A0"/>
    <w:rsid w:val="006301CF"/>
    <w:rsid w:val="00663CD1"/>
    <w:rsid w:val="006670C7"/>
    <w:rsid w:val="006922A3"/>
    <w:rsid w:val="00699C0A"/>
    <w:rsid w:val="006A76DE"/>
    <w:rsid w:val="0072498B"/>
    <w:rsid w:val="00725DA2"/>
    <w:rsid w:val="00757F4A"/>
    <w:rsid w:val="00764603"/>
    <w:rsid w:val="00791A1E"/>
    <w:rsid w:val="007D2F7B"/>
    <w:rsid w:val="007D30A3"/>
    <w:rsid w:val="007E4739"/>
    <w:rsid w:val="00830E5D"/>
    <w:rsid w:val="00856859"/>
    <w:rsid w:val="00876310"/>
    <w:rsid w:val="009547ED"/>
    <w:rsid w:val="00962E5E"/>
    <w:rsid w:val="00973D75"/>
    <w:rsid w:val="009A0D61"/>
    <w:rsid w:val="00A42983"/>
    <w:rsid w:val="00A4763C"/>
    <w:rsid w:val="00A5244E"/>
    <w:rsid w:val="00A77A1C"/>
    <w:rsid w:val="00A9377A"/>
    <w:rsid w:val="00AA71DF"/>
    <w:rsid w:val="00AC75E2"/>
    <w:rsid w:val="00B07AE9"/>
    <w:rsid w:val="00B52DEF"/>
    <w:rsid w:val="00B57B66"/>
    <w:rsid w:val="00B84455"/>
    <w:rsid w:val="00BD41A8"/>
    <w:rsid w:val="00C46F50"/>
    <w:rsid w:val="00C66942"/>
    <w:rsid w:val="00C80EB6"/>
    <w:rsid w:val="00C85F67"/>
    <w:rsid w:val="00CA21EB"/>
    <w:rsid w:val="00CB668E"/>
    <w:rsid w:val="00CB76B1"/>
    <w:rsid w:val="00CF2ABB"/>
    <w:rsid w:val="00D268B7"/>
    <w:rsid w:val="00D91FA8"/>
    <w:rsid w:val="00E50DA4"/>
    <w:rsid w:val="00E51F11"/>
    <w:rsid w:val="00E646F8"/>
    <w:rsid w:val="00E70D1B"/>
    <w:rsid w:val="00ED5D36"/>
    <w:rsid w:val="00EF52FE"/>
    <w:rsid w:val="00F1000C"/>
    <w:rsid w:val="00F20540"/>
    <w:rsid w:val="00F26E53"/>
    <w:rsid w:val="00F292CD"/>
    <w:rsid w:val="00FA0640"/>
    <w:rsid w:val="010996FB"/>
    <w:rsid w:val="01199DBC"/>
    <w:rsid w:val="0163B983"/>
    <w:rsid w:val="018AF74D"/>
    <w:rsid w:val="0191FD5A"/>
    <w:rsid w:val="01A4008A"/>
    <w:rsid w:val="01D33EDD"/>
    <w:rsid w:val="01DD18F2"/>
    <w:rsid w:val="0217E5BA"/>
    <w:rsid w:val="022E8E34"/>
    <w:rsid w:val="023F963A"/>
    <w:rsid w:val="02C128B8"/>
    <w:rsid w:val="02C53EB6"/>
    <w:rsid w:val="0341FFCD"/>
    <w:rsid w:val="03809B85"/>
    <w:rsid w:val="03C836EE"/>
    <w:rsid w:val="03D167FE"/>
    <w:rsid w:val="03D6F470"/>
    <w:rsid w:val="040AD719"/>
    <w:rsid w:val="042F16B7"/>
    <w:rsid w:val="042F6C3B"/>
    <w:rsid w:val="0477F98E"/>
    <w:rsid w:val="0499C2BE"/>
    <w:rsid w:val="049D2296"/>
    <w:rsid w:val="053EC9E4"/>
    <w:rsid w:val="057E5D60"/>
    <w:rsid w:val="0586017D"/>
    <w:rsid w:val="05C4B4A8"/>
    <w:rsid w:val="06045DB7"/>
    <w:rsid w:val="06220840"/>
    <w:rsid w:val="06BF71D3"/>
    <w:rsid w:val="07421A4F"/>
    <w:rsid w:val="076FC346"/>
    <w:rsid w:val="0779E927"/>
    <w:rsid w:val="07913CCB"/>
    <w:rsid w:val="07BD712F"/>
    <w:rsid w:val="08146DA8"/>
    <w:rsid w:val="08380087"/>
    <w:rsid w:val="08517E60"/>
    <w:rsid w:val="085E2461"/>
    <w:rsid w:val="094EBC23"/>
    <w:rsid w:val="09523D3E"/>
    <w:rsid w:val="09A2622E"/>
    <w:rsid w:val="0A362E9D"/>
    <w:rsid w:val="0A56D18C"/>
    <w:rsid w:val="0A8435C9"/>
    <w:rsid w:val="0AA1F5D7"/>
    <w:rsid w:val="0AB1C362"/>
    <w:rsid w:val="0ABAD4A2"/>
    <w:rsid w:val="0B08C77C"/>
    <w:rsid w:val="0B85FD38"/>
    <w:rsid w:val="0C1BDC3C"/>
    <w:rsid w:val="0C2D7C86"/>
    <w:rsid w:val="0C5E5A7A"/>
    <w:rsid w:val="0C6BF99E"/>
    <w:rsid w:val="0D0E556E"/>
    <w:rsid w:val="0D24B015"/>
    <w:rsid w:val="0D8B469C"/>
    <w:rsid w:val="0DA4F2AF"/>
    <w:rsid w:val="0F0764F0"/>
    <w:rsid w:val="0FEB5531"/>
    <w:rsid w:val="101F598B"/>
    <w:rsid w:val="101FB163"/>
    <w:rsid w:val="10489DA6"/>
    <w:rsid w:val="10886457"/>
    <w:rsid w:val="1100C970"/>
    <w:rsid w:val="11063DE4"/>
    <w:rsid w:val="1143493E"/>
    <w:rsid w:val="115A5E1A"/>
    <w:rsid w:val="11A67CA6"/>
    <w:rsid w:val="11C7B66E"/>
    <w:rsid w:val="1228A7CE"/>
    <w:rsid w:val="124DF986"/>
    <w:rsid w:val="12DD18F2"/>
    <w:rsid w:val="133A0A47"/>
    <w:rsid w:val="138559D6"/>
    <w:rsid w:val="139F52D6"/>
    <w:rsid w:val="13DEA384"/>
    <w:rsid w:val="13E68B26"/>
    <w:rsid w:val="153A1064"/>
    <w:rsid w:val="1671AB09"/>
    <w:rsid w:val="16C02809"/>
    <w:rsid w:val="16E8A078"/>
    <w:rsid w:val="16ED0B32"/>
    <w:rsid w:val="17964886"/>
    <w:rsid w:val="17C0B3A2"/>
    <w:rsid w:val="18173CBB"/>
    <w:rsid w:val="189D138A"/>
    <w:rsid w:val="18B2B8E8"/>
    <w:rsid w:val="19783726"/>
    <w:rsid w:val="199E8E55"/>
    <w:rsid w:val="19A71F80"/>
    <w:rsid w:val="1A6B3ADA"/>
    <w:rsid w:val="1AA309DD"/>
    <w:rsid w:val="1AB0E932"/>
    <w:rsid w:val="1AD84239"/>
    <w:rsid w:val="1BD89B2B"/>
    <w:rsid w:val="1BFB0843"/>
    <w:rsid w:val="1C102E83"/>
    <w:rsid w:val="1C7C7D55"/>
    <w:rsid w:val="1C7E1E36"/>
    <w:rsid w:val="1CA1305E"/>
    <w:rsid w:val="1CAEB568"/>
    <w:rsid w:val="1CCACF54"/>
    <w:rsid w:val="1CEE4C12"/>
    <w:rsid w:val="1D13DC9D"/>
    <w:rsid w:val="1DC89FB9"/>
    <w:rsid w:val="1DEF3A32"/>
    <w:rsid w:val="1E3A6D2F"/>
    <w:rsid w:val="1E9605F5"/>
    <w:rsid w:val="1EB41E96"/>
    <w:rsid w:val="1EC50A10"/>
    <w:rsid w:val="1EF6F4F7"/>
    <w:rsid w:val="1F8E0B63"/>
    <w:rsid w:val="1FAF562A"/>
    <w:rsid w:val="1FC0D931"/>
    <w:rsid w:val="1FFDCF9C"/>
    <w:rsid w:val="2050063E"/>
    <w:rsid w:val="20672227"/>
    <w:rsid w:val="206845AA"/>
    <w:rsid w:val="206BD7B7"/>
    <w:rsid w:val="208057E3"/>
    <w:rsid w:val="20FA3D87"/>
    <w:rsid w:val="2146246C"/>
    <w:rsid w:val="21A4A584"/>
    <w:rsid w:val="22167875"/>
    <w:rsid w:val="221F39F5"/>
    <w:rsid w:val="22370E4E"/>
    <w:rsid w:val="22537658"/>
    <w:rsid w:val="226E33B2"/>
    <w:rsid w:val="22737E3E"/>
    <w:rsid w:val="22983EB9"/>
    <w:rsid w:val="22C7F7EF"/>
    <w:rsid w:val="23035CB6"/>
    <w:rsid w:val="2373E9AC"/>
    <w:rsid w:val="240B1148"/>
    <w:rsid w:val="2411D887"/>
    <w:rsid w:val="247ED4CA"/>
    <w:rsid w:val="2490BF3E"/>
    <w:rsid w:val="2532984C"/>
    <w:rsid w:val="255280B5"/>
    <w:rsid w:val="25908FE5"/>
    <w:rsid w:val="259243B9"/>
    <w:rsid w:val="2601CF42"/>
    <w:rsid w:val="2645FF3E"/>
    <w:rsid w:val="266E3293"/>
    <w:rsid w:val="269EAE32"/>
    <w:rsid w:val="26A800FF"/>
    <w:rsid w:val="270FF04A"/>
    <w:rsid w:val="278F5942"/>
    <w:rsid w:val="2792CDF3"/>
    <w:rsid w:val="28127CF4"/>
    <w:rsid w:val="289D0765"/>
    <w:rsid w:val="28C83E7F"/>
    <w:rsid w:val="28EC0065"/>
    <w:rsid w:val="28EE1868"/>
    <w:rsid w:val="298B8985"/>
    <w:rsid w:val="29A62B74"/>
    <w:rsid w:val="29CB9474"/>
    <w:rsid w:val="29CFA28D"/>
    <w:rsid w:val="29D93748"/>
    <w:rsid w:val="29D9E285"/>
    <w:rsid w:val="2A068B0C"/>
    <w:rsid w:val="2A0D6944"/>
    <w:rsid w:val="2A240846"/>
    <w:rsid w:val="2A95C6E4"/>
    <w:rsid w:val="2AD7E4F7"/>
    <w:rsid w:val="2B2719AE"/>
    <w:rsid w:val="2B4B99A9"/>
    <w:rsid w:val="2B5ED150"/>
    <w:rsid w:val="2B700C27"/>
    <w:rsid w:val="2B76B525"/>
    <w:rsid w:val="2BC86F07"/>
    <w:rsid w:val="2BCB6096"/>
    <w:rsid w:val="2BE8C88D"/>
    <w:rsid w:val="2BEF3FCA"/>
    <w:rsid w:val="2C2381EE"/>
    <w:rsid w:val="2C379BAF"/>
    <w:rsid w:val="2C9BE313"/>
    <w:rsid w:val="2D1F83AE"/>
    <w:rsid w:val="2D91B309"/>
    <w:rsid w:val="2E1199FB"/>
    <w:rsid w:val="2E434549"/>
    <w:rsid w:val="2E5C52D8"/>
    <w:rsid w:val="2E615B96"/>
    <w:rsid w:val="2E75A16A"/>
    <w:rsid w:val="2FC33325"/>
    <w:rsid w:val="2FCC298D"/>
    <w:rsid w:val="2FEF5032"/>
    <w:rsid w:val="301D7642"/>
    <w:rsid w:val="304998AB"/>
    <w:rsid w:val="306102ED"/>
    <w:rsid w:val="30EECEA5"/>
    <w:rsid w:val="30FA84DF"/>
    <w:rsid w:val="31217A02"/>
    <w:rsid w:val="318AB55B"/>
    <w:rsid w:val="31E22D1B"/>
    <w:rsid w:val="329133BB"/>
    <w:rsid w:val="3293F9C6"/>
    <w:rsid w:val="32A51C10"/>
    <w:rsid w:val="32A58DCF"/>
    <w:rsid w:val="32F23FD7"/>
    <w:rsid w:val="3305D3EB"/>
    <w:rsid w:val="3340C01D"/>
    <w:rsid w:val="33414501"/>
    <w:rsid w:val="335FF8BA"/>
    <w:rsid w:val="33FB8F60"/>
    <w:rsid w:val="343D55EB"/>
    <w:rsid w:val="3455A667"/>
    <w:rsid w:val="3538418D"/>
    <w:rsid w:val="35525CE4"/>
    <w:rsid w:val="356E6EBE"/>
    <w:rsid w:val="36060173"/>
    <w:rsid w:val="3695E978"/>
    <w:rsid w:val="36D9D7E2"/>
    <w:rsid w:val="36DF381F"/>
    <w:rsid w:val="36F8B423"/>
    <w:rsid w:val="371446F8"/>
    <w:rsid w:val="378797C8"/>
    <w:rsid w:val="37A42C34"/>
    <w:rsid w:val="37AADE6C"/>
    <w:rsid w:val="38034700"/>
    <w:rsid w:val="38339F5C"/>
    <w:rsid w:val="38615DB6"/>
    <w:rsid w:val="3863C383"/>
    <w:rsid w:val="39836195"/>
    <w:rsid w:val="3990771A"/>
    <w:rsid w:val="39E57FD2"/>
    <w:rsid w:val="39F4D596"/>
    <w:rsid w:val="3A122A49"/>
    <w:rsid w:val="3A343B23"/>
    <w:rsid w:val="3A646DA1"/>
    <w:rsid w:val="3A957042"/>
    <w:rsid w:val="3B490BB7"/>
    <w:rsid w:val="3B5394AA"/>
    <w:rsid w:val="3B682F06"/>
    <w:rsid w:val="3C1BCB19"/>
    <w:rsid w:val="3C6C0834"/>
    <w:rsid w:val="3CAD1861"/>
    <w:rsid w:val="3CC6354F"/>
    <w:rsid w:val="3D25AAA5"/>
    <w:rsid w:val="3D7F041B"/>
    <w:rsid w:val="3DA1B9F4"/>
    <w:rsid w:val="3DBA83CF"/>
    <w:rsid w:val="3DBAA402"/>
    <w:rsid w:val="3DBF1E6C"/>
    <w:rsid w:val="3DF34826"/>
    <w:rsid w:val="3DFCA950"/>
    <w:rsid w:val="3E3FDE5B"/>
    <w:rsid w:val="3EE39288"/>
    <w:rsid w:val="3F5E2AE2"/>
    <w:rsid w:val="3F701261"/>
    <w:rsid w:val="3F84E821"/>
    <w:rsid w:val="3FA9A501"/>
    <w:rsid w:val="401AD738"/>
    <w:rsid w:val="402E5E80"/>
    <w:rsid w:val="403EC741"/>
    <w:rsid w:val="408ECD89"/>
    <w:rsid w:val="4097288F"/>
    <w:rsid w:val="4099F2E5"/>
    <w:rsid w:val="41331B58"/>
    <w:rsid w:val="4144A4DD"/>
    <w:rsid w:val="414DE550"/>
    <w:rsid w:val="41B37F75"/>
    <w:rsid w:val="41CCE055"/>
    <w:rsid w:val="4217B78F"/>
    <w:rsid w:val="42252D48"/>
    <w:rsid w:val="42B3DFD3"/>
    <w:rsid w:val="42D222B5"/>
    <w:rsid w:val="42E1A755"/>
    <w:rsid w:val="43A5F3EC"/>
    <w:rsid w:val="4538032B"/>
    <w:rsid w:val="4566406D"/>
    <w:rsid w:val="4587497A"/>
    <w:rsid w:val="45AC3461"/>
    <w:rsid w:val="45D1D21D"/>
    <w:rsid w:val="45E1A5C5"/>
    <w:rsid w:val="461A4E23"/>
    <w:rsid w:val="4623ECA8"/>
    <w:rsid w:val="46A2FC3A"/>
    <w:rsid w:val="4711328B"/>
    <w:rsid w:val="4753FAED"/>
    <w:rsid w:val="4761018A"/>
    <w:rsid w:val="477D7626"/>
    <w:rsid w:val="47847969"/>
    <w:rsid w:val="47C69C2F"/>
    <w:rsid w:val="47D0CA0E"/>
    <w:rsid w:val="483A9A80"/>
    <w:rsid w:val="483CF5E6"/>
    <w:rsid w:val="496CF868"/>
    <w:rsid w:val="497ACBC3"/>
    <w:rsid w:val="49EBD89C"/>
    <w:rsid w:val="4A147E9D"/>
    <w:rsid w:val="4A462E67"/>
    <w:rsid w:val="4A9FA81E"/>
    <w:rsid w:val="4ABA2295"/>
    <w:rsid w:val="4AFD53F0"/>
    <w:rsid w:val="4CEC605A"/>
    <w:rsid w:val="4EBDCF64"/>
    <w:rsid w:val="4ED76DAF"/>
    <w:rsid w:val="4EF220EC"/>
    <w:rsid w:val="4EF23E48"/>
    <w:rsid w:val="4F2BDF7A"/>
    <w:rsid w:val="4F461860"/>
    <w:rsid w:val="4F8BE1AE"/>
    <w:rsid w:val="503445EB"/>
    <w:rsid w:val="5051B8AC"/>
    <w:rsid w:val="50E98B6E"/>
    <w:rsid w:val="51213804"/>
    <w:rsid w:val="5185CDEB"/>
    <w:rsid w:val="5195FCC6"/>
    <w:rsid w:val="51BD2B5D"/>
    <w:rsid w:val="5240E5DE"/>
    <w:rsid w:val="52604D94"/>
    <w:rsid w:val="5297B137"/>
    <w:rsid w:val="534D3745"/>
    <w:rsid w:val="53BBDC63"/>
    <w:rsid w:val="5428B7E8"/>
    <w:rsid w:val="5434B31F"/>
    <w:rsid w:val="544B3DD6"/>
    <w:rsid w:val="544B541E"/>
    <w:rsid w:val="54A44650"/>
    <w:rsid w:val="54AF51BA"/>
    <w:rsid w:val="5587C81D"/>
    <w:rsid w:val="5629638F"/>
    <w:rsid w:val="5717DD27"/>
    <w:rsid w:val="5738CFD3"/>
    <w:rsid w:val="57A28181"/>
    <w:rsid w:val="57BAC4F4"/>
    <w:rsid w:val="57CB65CB"/>
    <w:rsid w:val="57E77C73"/>
    <w:rsid w:val="582AC07B"/>
    <w:rsid w:val="586D28B0"/>
    <w:rsid w:val="58756430"/>
    <w:rsid w:val="587D42C4"/>
    <w:rsid w:val="58B06759"/>
    <w:rsid w:val="58E2A1A5"/>
    <w:rsid w:val="590655DA"/>
    <w:rsid w:val="59A8C74D"/>
    <w:rsid w:val="59B36531"/>
    <w:rsid w:val="59CAF928"/>
    <w:rsid w:val="5AA8DA8D"/>
    <w:rsid w:val="5B0D4401"/>
    <w:rsid w:val="5BB4EE94"/>
    <w:rsid w:val="5BBEA41C"/>
    <w:rsid w:val="5BC82B3F"/>
    <w:rsid w:val="5C146B76"/>
    <w:rsid w:val="5CADD491"/>
    <w:rsid w:val="5D5400DE"/>
    <w:rsid w:val="5D5A749C"/>
    <w:rsid w:val="5D83D87C"/>
    <w:rsid w:val="5DE18398"/>
    <w:rsid w:val="5EB58791"/>
    <w:rsid w:val="5EC19DE6"/>
    <w:rsid w:val="5F398DB2"/>
    <w:rsid w:val="5F79A966"/>
    <w:rsid w:val="5FAA6D87"/>
    <w:rsid w:val="5FE31C5F"/>
    <w:rsid w:val="5FE9FD4B"/>
    <w:rsid w:val="60FBDA1E"/>
    <w:rsid w:val="61472ECE"/>
    <w:rsid w:val="6147D493"/>
    <w:rsid w:val="61CDA18F"/>
    <w:rsid w:val="6221D9CC"/>
    <w:rsid w:val="626BE74B"/>
    <w:rsid w:val="62AF29A2"/>
    <w:rsid w:val="62C05308"/>
    <w:rsid w:val="62D7549D"/>
    <w:rsid w:val="634C1861"/>
    <w:rsid w:val="63719381"/>
    <w:rsid w:val="63A1EF22"/>
    <w:rsid w:val="63B0E72D"/>
    <w:rsid w:val="63F9DCCC"/>
    <w:rsid w:val="64031EE6"/>
    <w:rsid w:val="642240F8"/>
    <w:rsid w:val="64284B4A"/>
    <w:rsid w:val="6472EB45"/>
    <w:rsid w:val="65111B71"/>
    <w:rsid w:val="6593FAB0"/>
    <w:rsid w:val="65E3BEF5"/>
    <w:rsid w:val="662121EC"/>
    <w:rsid w:val="672B3630"/>
    <w:rsid w:val="673F8AA1"/>
    <w:rsid w:val="676D2833"/>
    <w:rsid w:val="67C33827"/>
    <w:rsid w:val="67EAEF25"/>
    <w:rsid w:val="67F222C9"/>
    <w:rsid w:val="67F733C3"/>
    <w:rsid w:val="684E3661"/>
    <w:rsid w:val="696DBF12"/>
    <w:rsid w:val="69DF0B76"/>
    <w:rsid w:val="6A7106C8"/>
    <w:rsid w:val="6A855E0F"/>
    <w:rsid w:val="6AD9F583"/>
    <w:rsid w:val="6B2774A8"/>
    <w:rsid w:val="6BB4ACF3"/>
    <w:rsid w:val="6C050EA8"/>
    <w:rsid w:val="6C15B114"/>
    <w:rsid w:val="6C17D950"/>
    <w:rsid w:val="6C3B4A9C"/>
    <w:rsid w:val="6C53BEC0"/>
    <w:rsid w:val="6C669A1B"/>
    <w:rsid w:val="6CD22827"/>
    <w:rsid w:val="6D5DA8E3"/>
    <w:rsid w:val="6D9B9172"/>
    <w:rsid w:val="6DA6472B"/>
    <w:rsid w:val="6DAB3B5B"/>
    <w:rsid w:val="6DF3581E"/>
    <w:rsid w:val="6E2E8CC3"/>
    <w:rsid w:val="6E340AA7"/>
    <w:rsid w:val="6EB02672"/>
    <w:rsid w:val="6F067A39"/>
    <w:rsid w:val="6F0A8EB2"/>
    <w:rsid w:val="6F0CE2DB"/>
    <w:rsid w:val="6F13BBD6"/>
    <w:rsid w:val="6F3DBA2D"/>
    <w:rsid w:val="6FC81FDE"/>
    <w:rsid w:val="7008FB36"/>
    <w:rsid w:val="70303300"/>
    <w:rsid w:val="70959287"/>
    <w:rsid w:val="70C75042"/>
    <w:rsid w:val="70CDC7F6"/>
    <w:rsid w:val="70E56298"/>
    <w:rsid w:val="70ED221D"/>
    <w:rsid w:val="715A416B"/>
    <w:rsid w:val="717FDB30"/>
    <w:rsid w:val="71A07506"/>
    <w:rsid w:val="71ADB541"/>
    <w:rsid w:val="71FED2CD"/>
    <w:rsid w:val="722ABA5B"/>
    <w:rsid w:val="730EB448"/>
    <w:rsid w:val="73311673"/>
    <w:rsid w:val="7388C8B6"/>
    <w:rsid w:val="73CD20D0"/>
    <w:rsid w:val="746A0BDA"/>
    <w:rsid w:val="74F6C0C3"/>
    <w:rsid w:val="7531BFAF"/>
    <w:rsid w:val="75602269"/>
    <w:rsid w:val="759DDBBB"/>
    <w:rsid w:val="75E106A1"/>
    <w:rsid w:val="767B42A6"/>
    <w:rsid w:val="767B5D27"/>
    <w:rsid w:val="76DF007D"/>
    <w:rsid w:val="76FF34D0"/>
    <w:rsid w:val="7715B749"/>
    <w:rsid w:val="7738B77C"/>
    <w:rsid w:val="775B71AD"/>
    <w:rsid w:val="77855861"/>
    <w:rsid w:val="779968A7"/>
    <w:rsid w:val="77C84B03"/>
    <w:rsid w:val="77EDCE9C"/>
    <w:rsid w:val="780E20B3"/>
    <w:rsid w:val="7815A353"/>
    <w:rsid w:val="782BB3CD"/>
    <w:rsid w:val="78A4ECB4"/>
    <w:rsid w:val="78DCE029"/>
    <w:rsid w:val="78E20B98"/>
    <w:rsid w:val="7904353B"/>
    <w:rsid w:val="79173F24"/>
    <w:rsid w:val="7935863A"/>
    <w:rsid w:val="793C6CDC"/>
    <w:rsid w:val="79814BA5"/>
    <w:rsid w:val="7A0F997E"/>
    <w:rsid w:val="7A83E456"/>
    <w:rsid w:val="7ADDB376"/>
    <w:rsid w:val="7AEC08F4"/>
    <w:rsid w:val="7B592C37"/>
    <w:rsid w:val="7B89F9D6"/>
    <w:rsid w:val="7C3314B9"/>
    <w:rsid w:val="7D71AA24"/>
    <w:rsid w:val="7D8104A7"/>
    <w:rsid w:val="7D96DA65"/>
    <w:rsid w:val="7D97E8A0"/>
    <w:rsid w:val="7D997B6E"/>
    <w:rsid w:val="7DA1000B"/>
    <w:rsid w:val="7DAE5E13"/>
    <w:rsid w:val="7DDCF55E"/>
    <w:rsid w:val="7E1DC8C4"/>
    <w:rsid w:val="7EC54C9F"/>
    <w:rsid w:val="7ED0F74F"/>
    <w:rsid w:val="7F3F319C"/>
    <w:rsid w:val="7F86EEE3"/>
    <w:rsid w:val="7F8CA8FC"/>
    <w:rsid w:val="7FC040A4"/>
    <w:rsid w:val="7FC07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6581"/>
  <w15:chartTrackingRefBased/>
  <w15:docId w15:val="{736C6A9D-CC72-423D-A620-ECFC5639E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E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B3EF0"/>
  </w:style>
  <w:style w:type="character" w:customStyle="1" w:styleId="eop">
    <w:name w:val="eop"/>
    <w:basedOn w:val="DefaultParagraphFont"/>
    <w:rsid w:val="000B3EF0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7168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EF52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9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96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8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52brews.com/history-of-beer-in-america/" TargetMode="External"/><Relationship Id="rId13" Type="http://schemas.openxmlformats.org/officeDocument/2006/relationships/hyperlink" Target="http://www.craftbeerdoc.com/" TargetMode="External"/><Relationship Id="rId18" Type="http://schemas.openxmlformats.org/officeDocument/2006/relationships/hyperlink" Target="https://youtu.be/6ibCtsHgz3Y" TargetMode="External"/><Relationship Id="rId26" Type="http://schemas.openxmlformats.org/officeDocument/2006/relationships/hyperlink" Target="https://mymasterpieceliving.com/resource/mindful-relaxation-activity/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goodreads.com/" TargetMode="External"/><Relationship Id="rId34" Type="http://schemas.openxmlformats.org/officeDocument/2006/relationships/hyperlink" Target="https://www.npr.org/2011/05/26/136497064/the-new-science-of-understanding-dog-behavior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x1bGPqBjtHM" TargetMode="External"/><Relationship Id="rId17" Type="http://schemas.openxmlformats.org/officeDocument/2006/relationships/hyperlink" Target="https://usmenssheds.org/" TargetMode="External"/><Relationship Id="rId25" Type="http://schemas.openxmlformats.org/officeDocument/2006/relationships/hyperlink" Target="https://greatergood.berkeley.edu/podcasts/item/how_music_soothes_us_lullabies?utm_source=Greater+Good+Science+Center&amp;utm_campaign=9e4e15c031-EMAIL_CAMPAIGN_GG_Newsletter_April_1_2021&amp;utm_medium=email&amp;utm_term=0_5ae73e326e-9e4e15c031-74040827" TargetMode="External"/><Relationship Id="rId33" Type="http://schemas.openxmlformats.org/officeDocument/2006/relationships/hyperlink" Target="https://mymasterpieceliving.com/resource/puppy-power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eeradvocate.com/beer/101/" TargetMode="External"/><Relationship Id="rId20" Type="http://schemas.openxmlformats.org/officeDocument/2006/relationships/hyperlink" Target="https://mymasterpieceliving.com/resource/colorable-bookmarks/" TargetMode="External"/><Relationship Id="rId29" Type="http://schemas.openxmlformats.org/officeDocument/2006/relationships/hyperlink" Target="https://www.youbeauty.com/beauty/relaxation-is-brewing-how-to-make-your-own-herbal-bath-tea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x1bGPqBjtHM" TargetMode="External"/><Relationship Id="rId24" Type="http://schemas.openxmlformats.org/officeDocument/2006/relationships/hyperlink" Target="https://youtu.be/JTW1kSxeFy0" TargetMode="External"/><Relationship Id="rId32" Type="http://schemas.openxmlformats.org/officeDocument/2006/relationships/hyperlink" Target="https://mymasterpieceliving.com/resource/verb-generation-worksheet-dogs/" TargetMode="External"/><Relationship Id="rId37" Type="http://schemas.openxmlformats.org/officeDocument/2006/relationships/hyperlink" Target="https://mymasterpieceliving.com/resource/recipe-for-dog-treats/" TargetMode="External"/><Relationship Id="rId5" Type="http://schemas.openxmlformats.org/officeDocument/2006/relationships/styles" Target="styles.xml"/><Relationship Id="rId15" Type="http://schemas.openxmlformats.org/officeDocument/2006/relationships/hyperlink" Target="https://learn.beerandbrewing.com/collections" TargetMode="External"/><Relationship Id="rId23" Type="http://schemas.openxmlformats.org/officeDocument/2006/relationships/hyperlink" Target="https://www.youtube.com/watch?v=44ddtR0XDVU" TargetMode="External"/><Relationship Id="rId28" Type="http://schemas.openxmlformats.org/officeDocument/2006/relationships/hyperlink" Target="https://mymasterpieceliving.com/resource/own-your-stress/" TargetMode="External"/><Relationship Id="rId36" Type="http://schemas.openxmlformats.org/officeDocument/2006/relationships/hyperlink" Target="https://petsfortheelderly.org/our-work/research.php" TargetMode="External"/><Relationship Id="rId10" Type="http://schemas.openxmlformats.org/officeDocument/2006/relationships/hyperlink" Target="https://www.youtube.com/watch?v=D4WAUmyKDq0&amp;t=285s" TargetMode="External"/><Relationship Id="rId19" Type="http://schemas.openxmlformats.org/officeDocument/2006/relationships/hyperlink" Target="https://www.youtube.com/watch?v=UCKfvxnljYY" TargetMode="External"/><Relationship Id="rId31" Type="http://schemas.openxmlformats.org/officeDocument/2006/relationships/hyperlink" Target="https://barkpost.com/life/dog-books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fNg4fin5GQw" TargetMode="External"/><Relationship Id="rId14" Type="http://schemas.openxmlformats.org/officeDocument/2006/relationships/hyperlink" Target="https://www.craftbeer.com/breweries/find-a-us-brewery" TargetMode="External"/><Relationship Id="rId22" Type="http://schemas.openxmlformats.org/officeDocument/2006/relationships/hyperlink" Target="https://mymasterpieceliving.com/resource/list-of-novels-that-shaped-our-world/" TargetMode="External"/><Relationship Id="rId27" Type="http://schemas.openxmlformats.org/officeDocument/2006/relationships/hyperlink" Target="https://www.facebook.com/brightsideoflongevity/videos/3721515767923171" TargetMode="External"/><Relationship Id="rId30" Type="http://schemas.openxmlformats.org/officeDocument/2006/relationships/hyperlink" Target="https://www.cupandleaf.com/blog/how-to-make-chamomile-tea" TargetMode="External"/><Relationship Id="rId35" Type="http://schemas.openxmlformats.org/officeDocument/2006/relationships/hyperlink" Target="https://www.dailymotion.com/video/xlym9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  <SharedWithUsers xmlns="2a5d7c57-f217-4c91-a592-825cc7a3238f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E62485-77CF-48E1-A068-7CBEFFF336A2}">
  <ds:schemaRefs>
    <ds:schemaRef ds:uri="http://schemas.microsoft.com/office/2006/metadata/properties"/>
    <ds:schemaRef ds:uri="http://schemas.microsoft.com/office/infopath/2007/PartnerControls"/>
    <ds:schemaRef ds:uri="bd59869c-8c19-4d89-ad34-dc7b09787b4b"/>
    <ds:schemaRef ds:uri="2a5d7c57-f217-4c91-a592-825cc7a3238f"/>
  </ds:schemaRefs>
</ds:datastoreItem>
</file>

<file path=customXml/itemProps2.xml><?xml version="1.0" encoding="utf-8"?>
<ds:datastoreItem xmlns:ds="http://schemas.openxmlformats.org/officeDocument/2006/customXml" ds:itemID="{4868FAB3-C6EA-4943-808B-A6C72FB171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06F68D-337A-4E3A-93C9-DDC45E7E8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94</Words>
  <Characters>5099</Characters>
  <Application>Microsoft Office Word</Application>
  <DocSecurity>0</DocSecurity>
  <Lines>42</Lines>
  <Paragraphs>11</Paragraphs>
  <ScaleCrop>false</ScaleCrop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Amanda Baushke</cp:lastModifiedBy>
  <cp:revision>122</cp:revision>
  <dcterms:created xsi:type="dcterms:W3CDTF">2020-06-23T03:52:00Z</dcterms:created>
  <dcterms:modified xsi:type="dcterms:W3CDTF">2021-06-0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Order">
    <vt:r8>15680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